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China</w:t>
      </w:r>
      <w:r>
        <w:t xml:space="preserve"> </w:t>
      </w:r>
      <w:r>
        <w:t xml:space="preserve">Guangzhou</w:t>
      </w:r>
    </w:p>
    <w:bookmarkStart w:id="20" w:name="cover-letter-for-mason"/>
    <w:p>
      <w:pPr>
        <w:pStyle w:val="Heading1"/>
      </w:pPr>
      <w:r>
        <w:t xml:space="preserve">Cover Letter for Mason</w:t>
      </w:r>
    </w:p>
    <w:p>
      <w:pPr>
        <w:pStyle w:val="FirstParagraph"/>
      </w:pPr>
      <w:r>
        <w:rPr>
          <w:bCs/>
          <w:b/>
        </w:rPr>
        <w:t xml:space="preserve">Dear Hiring Manager,</w:t>
      </w:r>
    </w:p>
    <w:p>
      <w:pPr>
        <w:pStyle w:val="BodyText"/>
      </w:pPr>
      <w:r>
        <w:t xml:space="preserve">I am writing to express my sincere interest in the opportunity to contribute my skills and experience as a professional in the dynamic environment of China Guangzhou. My name is Mason, and I have spent years cultivating expertise in [specific field, e.g., business development, technology, international trade], with a particular focus on markets that thrive on innovation and cultural exchange. Guangzhou, as a global hub for commerce and culture in southern China, represents an ideal platform for me to apply my knowledge while embracing the unique challenges and opportunities this vibrant city offers.</w:t>
      </w:r>
    </w:p>
    <w:p>
      <w:pPr>
        <w:pStyle w:val="BodyText"/>
      </w:pPr>
      <w:r>
        <w:t xml:space="preserve">As someone who has always been drawn to environments where diversity drives progress, I am deeply inspired by the role Guangzhou plays as a gateway between China and the rest of the world. The city’s strategic location, rich history, and modern infrastructure make it a compelling destination for professionals like myself. Whether it is the bustling commercial districts of Tianhe or the historical charm of Yuexiu Park, Guangzhou embodies a balance of tradition and innovation that resonates with my professional ethos. I am eager to bring my background in [mention relevant skills or experiences] to support your organization’s goals while immersing myself in the cultural and economic vibrancy of China Guangzhou.</w:t>
      </w:r>
    </w:p>
    <w:p>
      <w:pPr>
        <w:pStyle w:val="BodyText"/>
      </w:pPr>
      <w:r>
        <w:t xml:space="preserve">My journey as Mason has been defined by a commitment to excellence, adaptability, and a passion for cross-cultural collaboration. Over the past [X years], I have worked in [specific industries or roles], where I developed a strong foundation in [key skills, e.g., project management, market analysis, team leadership]. For instance, my work in [specific project or achievement] demonstrated my ability to navigate complex challenges while delivering results that align with organizational objectives. These experiences have not only honed my technical expertise but also deepened my understanding of the importance of cultural sensitivity and communication in global settings—qualities that I believe are essential for success in China Guangzhou.</w:t>
      </w:r>
    </w:p>
    <w:p>
      <w:pPr>
        <w:pStyle w:val="BodyText"/>
      </w:pPr>
      <w:r>
        <w:t xml:space="preserve">What draws me most to China Guangzhou is its reputation as a city where innovation meets tradition. The rapid growth of industries such as technology, manufacturing, and international trade has positioned Guangzhou at the forefront of economic development in Asia. As a professional who thrives in fast-paced environments, I am particularly excited about the opportunity to contribute to this thriving ecosystem. My background in [specific field] has equipped me with the tools to support initiatives that drive efficiency, sustainability, and growth—values that are central to Guangzhou’s vision for the future.</w:t>
      </w:r>
    </w:p>
    <w:p>
      <w:pPr>
        <w:pStyle w:val="BodyText"/>
      </w:pPr>
      <w:r>
        <w:t xml:space="preserve">In addition to my technical skills, I bring a strong work ethic and a genuine enthusiasm for learning. I have always believed that success in any role depends on one’s ability to adapt to new environments while maintaining a focus on long-term goals. China Guangzhou, with its unique blend of ancient traditions and modern advancements, presents an ideal setting for me to grow both professionally and personally. I am eager to immerse myself in the local culture, build meaningful relationships with colleagues, and contribute to the success of your organization through collaborative efforts.</w:t>
      </w:r>
    </w:p>
    <w:p>
      <w:pPr>
        <w:pStyle w:val="BodyText"/>
      </w:pPr>
      <w:r>
        <w:t xml:space="preserve">One of the aspects that makes China Guangzhou particularly appealing to me is its emphasis on innovation and global connectivity. The city’s role as a key player in international trade and its commitment to technological advancement align perfectly with my career aspirations. I am especially interested in [specific area of interest, e.g., sustainable development, digital transformation, or supply chain management], which I believe holds significant potential for growth in Guangzhou’s evolving market. My experience in [relevant field] has prepared me to contribute meaningfully to such initiatives while staying attuned to the needs of the local community.</w:t>
      </w:r>
    </w:p>
    <w:p>
      <w:pPr>
        <w:pStyle w:val="BodyText"/>
      </w:pPr>
      <w:r>
        <w:t xml:space="preserve">Furthermore, I have always valued the importance of building trust and fostering partnerships. In my previous roles, I have worked closely with teams across different cultures and industries, which has taught me the value of open communication and mutual respect. In China Guangzhou, where relationships are often the cornerstone of business success, I am confident that my ability to connect with others will be an asset to your organization. I am also committed to learning about the nuances of local business practices and ensuring that my work aligns with the expectations and values of Guangzhou’s professional landscape.</w:t>
      </w:r>
    </w:p>
    <w:p>
      <w:pPr>
        <w:pStyle w:val="BodyText"/>
      </w:pPr>
      <w:r>
        <w:t xml:space="preserve">Finally, I would like to emphasize my genuine enthusiasm for contributing to a company that shares my vision for growth, innovation, and excellence. China Guangzhou is not just a location for me—it is a destination where I can make an impact while embracing the rich cultural heritage of the region. I am excited about the possibility of joining your team and bringing my skills, experience, and passion for professional development to support your mission in this dynamic city.</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at your earliest convenience. I look forward to the possibility of contributing to the continued success of your company in China Guangzhou.</w:t>
      </w:r>
    </w:p>
    <w:p>
      <w:pPr>
        <w:pStyle w:val="BodyText"/>
      </w:pPr>
      <w:r>
        <w:t xml:space="preserve">Sincerely,</w:t>
      </w:r>
      <w:r>
        <w:br/>
      </w:r>
      <w:r>
        <w:rPr>
          <w:bCs/>
          <w:b/>
        </w:rPr>
        <w:t xml:space="preserve">Mason</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China Guangzhou</dc:title>
  <dc:creator/>
  <dc:language>en</dc:language>
  <cp:keywords/>
  <dcterms:created xsi:type="dcterms:W3CDTF">2026-07-23T19:15:46Z</dcterms:created>
  <dcterms:modified xsi:type="dcterms:W3CDTF">2026-07-23T19:15:46Z</dcterms:modified>
</cp:coreProperties>
</file>

<file path=docProps/custom.xml><?xml version="1.0" encoding="utf-8"?>
<Properties xmlns="http://schemas.openxmlformats.org/officeDocument/2006/custom-properties" xmlns:vt="http://schemas.openxmlformats.org/officeDocument/2006/docPropsVTypes"/>
</file>